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FFFD8" w14:textId="3D23B27F" w:rsidR="00B5139D" w:rsidRDefault="00B5139D">
      <w:pPr>
        <w:pStyle w:val="BodyText"/>
        <w:ind w:left="-371"/>
        <w:rPr>
          <w:rFonts w:ascii="Times New Roman"/>
        </w:rPr>
      </w:pPr>
    </w:p>
    <w:p w14:paraId="7586D383" w14:textId="77777777" w:rsidR="00B5139D" w:rsidRDefault="00B5139D">
      <w:pPr>
        <w:pStyle w:val="BodyText"/>
        <w:rPr>
          <w:rFonts w:ascii="Times New Roman"/>
        </w:rPr>
      </w:pPr>
    </w:p>
    <w:p w14:paraId="1C4766CD" w14:textId="77777777" w:rsidR="00B5139D" w:rsidRDefault="00B5139D">
      <w:pPr>
        <w:pStyle w:val="BodyText"/>
        <w:rPr>
          <w:rFonts w:ascii="Times New Roman"/>
        </w:rPr>
      </w:pPr>
    </w:p>
    <w:p w14:paraId="7A3F7899" w14:textId="77777777" w:rsidR="00B5139D" w:rsidRDefault="00B5139D">
      <w:pPr>
        <w:pStyle w:val="BodyText"/>
        <w:spacing w:before="7"/>
        <w:rPr>
          <w:rFonts w:ascii="Times New Roman"/>
          <w:sz w:val="17"/>
        </w:rPr>
      </w:pPr>
    </w:p>
    <w:p w14:paraId="70027346" w14:textId="77777777" w:rsidR="00B5139D" w:rsidRDefault="003207D7">
      <w:pPr>
        <w:pStyle w:val="Heading1"/>
        <w:spacing w:before="92"/>
      </w:pPr>
      <w:r>
        <w:rPr>
          <w:color w:val="231F20"/>
        </w:rPr>
        <w:t>DATE GOES HERE</w:t>
      </w:r>
    </w:p>
    <w:p w14:paraId="290D41A3" w14:textId="77777777" w:rsidR="00B5139D" w:rsidRDefault="00B5139D">
      <w:pPr>
        <w:pStyle w:val="BodyText"/>
        <w:spacing w:before="1"/>
        <w:rPr>
          <w:sz w:val="26"/>
        </w:rPr>
      </w:pPr>
    </w:p>
    <w:p w14:paraId="7C9BD1C5" w14:textId="77777777" w:rsidR="00B5139D" w:rsidRDefault="003207D7">
      <w:pPr>
        <w:spacing w:line="249" w:lineRule="auto"/>
        <w:ind w:left="108" w:right="7677"/>
        <w:rPr>
          <w:sz w:val="24"/>
        </w:rPr>
      </w:pPr>
      <w:r>
        <w:rPr>
          <w:color w:val="231F20"/>
          <w:sz w:val="24"/>
        </w:rPr>
        <w:t>Company Name Address</w:t>
      </w:r>
    </w:p>
    <w:p w14:paraId="00CB5E51" w14:textId="77777777" w:rsidR="00B5139D" w:rsidRDefault="003207D7">
      <w:pPr>
        <w:spacing w:before="2"/>
        <w:ind w:left="108"/>
        <w:rPr>
          <w:sz w:val="24"/>
        </w:rPr>
      </w:pPr>
      <w:r>
        <w:rPr>
          <w:color w:val="231F20"/>
          <w:sz w:val="24"/>
        </w:rPr>
        <w:t>City, State, Zip</w:t>
      </w:r>
    </w:p>
    <w:p w14:paraId="14EE04B2" w14:textId="77777777" w:rsidR="00B5139D" w:rsidRDefault="00B5139D">
      <w:pPr>
        <w:pStyle w:val="BodyText"/>
      </w:pPr>
    </w:p>
    <w:p w14:paraId="0A36EE25" w14:textId="77777777" w:rsidR="00B5139D" w:rsidRDefault="00B5139D">
      <w:pPr>
        <w:pStyle w:val="BodyText"/>
        <w:spacing w:before="9"/>
        <w:rPr>
          <w:sz w:val="23"/>
        </w:rPr>
      </w:pPr>
    </w:p>
    <w:p w14:paraId="4E7ED02B" w14:textId="7EED09D9" w:rsidR="00B5139D" w:rsidRDefault="003C460A">
      <w:pPr>
        <w:pStyle w:val="BodyText"/>
        <w:spacing w:before="1" w:line="292" w:lineRule="auto"/>
        <w:ind w:left="108" w:right="461"/>
        <w:jc w:val="both"/>
      </w:pPr>
      <w:r>
        <w:rPr>
          <w:color w:val="231F20"/>
        </w:rPr>
        <w:t>Text Goes Here</w:t>
      </w:r>
    </w:p>
    <w:p w14:paraId="7204EE0A" w14:textId="77777777" w:rsidR="00B5139D" w:rsidRDefault="00B5139D">
      <w:pPr>
        <w:pStyle w:val="BodyText"/>
      </w:pPr>
    </w:p>
    <w:p w14:paraId="422CEF77" w14:textId="77777777" w:rsidR="00B5139D" w:rsidRDefault="00B5139D">
      <w:pPr>
        <w:pStyle w:val="BodyText"/>
      </w:pPr>
    </w:p>
    <w:p w14:paraId="50EB8F8E" w14:textId="77777777" w:rsidR="00B5139D" w:rsidRDefault="00B5139D">
      <w:pPr>
        <w:pStyle w:val="BodyText"/>
      </w:pPr>
    </w:p>
    <w:p w14:paraId="65BEC802" w14:textId="4354F3DD" w:rsidR="00B5139D" w:rsidRDefault="00B5139D" w:rsidP="003C460A">
      <w:pPr>
        <w:spacing w:before="79"/>
        <w:ind w:right="1505"/>
        <w:rPr>
          <w:rFonts w:ascii="Roboto"/>
          <w:b/>
          <w:sz w:val="19"/>
        </w:rPr>
      </w:pPr>
    </w:p>
    <w:sectPr w:rsidR="00B5139D" w:rsidSect="003207D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02" w:right="1340" w:bottom="280" w:left="1360" w:header="720" w:footer="2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1D754" w14:textId="77777777" w:rsidR="007B0084" w:rsidRDefault="007B0084" w:rsidP="003C460A">
      <w:r>
        <w:separator/>
      </w:r>
    </w:p>
  </w:endnote>
  <w:endnote w:type="continuationSeparator" w:id="0">
    <w:p w14:paraId="7D76D4C4" w14:textId="77777777" w:rsidR="007B0084" w:rsidRDefault="007B0084" w:rsidP="003C460A">
      <w:r>
        <w:continuationSeparator/>
      </w:r>
    </w:p>
  </w:endnote>
  <w:endnote w:type="continuationNotice" w:id="1">
    <w:p w14:paraId="40609FF7" w14:textId="77777777" w:rsidR="00000CD0" w:rsidRDefault="00000C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F4977" w14:textId="77777777" w:rsidR="00A30156" w:rsidRDefault="00A301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895FC" w14:textId="4C67E341" w:rsidR="003C460A" w:rsidRDefault="003C460A" w:rsidP="003C460A">
    <w:pPr>
      <w:pStyle w:val="Footer"/>
      <w:ind w:left="-540"/>
    </w:pPr>
    <w:r>
      <w:rPr>
        <w:noProof/>
        <w:lang w:val="en-IN" w:eastAsia="en-IN" w:bidi="ar-SA"/>
      </w:rPr>
      <w:drawing>
        <wp:inline distT="0" distB="0" distL="0" distR="0" wp14:anchorId="101CC59A" wp14:editId="17B695F1">
          <wp:extent cx="6674485" cy="5715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3967"/>
                  <a:stretch/>
                </pic:blipFill>
                <pic:spPr bwMode="auto">
                  <a:xfrm>
                    <a:off x="0" y="0"/>
                    <a:ext cx="6675119" cy="5715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535310C" w14:textId="2A0FBC70" w:rsidR="00295A36" w:rsidRPr="00035716" w:rsidRDefault="00295A36" w:rsidP="003C460A">
    <w:pPr>
      <w:pStyle w:val="Footer"/>
      <w:ind w:left="-540"/>
      <w:rPr>
        <w:rFonts w:ascii="Roboto" w:hAnsi="Roboto"/>
      </w:rPr>
    </w:pPr>
    <w:r>
      <w:t xml:space="preserve">             </w:t>
    </w:r>
    <w:r w:rsidRPr="00035716">
      <w:rPr>
        <w:rFonts w:ascii="Roboto" w:hAnsi="Roboto"/>
      </w:rPr>
      <w:t xml:space="preserve">   600 State Street, Suite A</w:t>
    </w:r>
    <w:r w:rsidR="001E523A" w:rsidRPr="00035716">
      <w:rPr>
        <w:rFonts w:ascii="Roboto" w:hAnsi="Roboto"/>
      </w:rPr>
      <w:t>, Cedar Falls, IA 50613 |</w:t>
    </w:r>
    <w:r w:rsidR="00CF20A1" w:rsidRPr="00035716">
      <w:rPr>
        <w:rFonts w:ascii="Roboto" w:hAnsi="Roboto"/>
      </w:rPr>
      <w:t xml:space="preserve"> </w:t>
    </w:r>
    <w:r w:rsidR="007A4342" w:rsidRPr="00035716">
      <w:rPr>
        <w:rFonts w:ascii="Roboto" w:hAnsi="Roboto"/>
      </w:rPr>
      <w:t xml:space="preserve">513-248-1125 </w:t>
    </w:r>
    <w:r w:rsidR="00CF20A1" w:rsidRPr="00035716">
      <w:rPr>
        <w:rFonts w:ascii="Roboto" w:hAnsi="Roboto"/>
      </w:rPr>
      <w:t xml:space="preserve">| cincinnati.naifa.org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7ED4" w14:textId="77777777" w:rsidR="00A30156" w:rsidRDefault="00A30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B0ED0" w14:textId="77777777" w:rsidR="007B0084" w:rsidRDefault="007B0084" w:rsidP="003C460A">
      <w:r>
        <w:separator/>
      </w:r>
    </w:p>
  </w:footnote>
  <w:footnote w:type="continuationSeparator" w:id="0">
    <w:p w14:paraId="260E6644" w14:textId="77777777" w:rsidR="007B0084" w:rsidRDefault="007B0084" w:rsidP="003C460A">
      <w:r>
        <w:continuationSeparator/>
      </w:r>
    </w:p>
  </w:footnote>
  <w:footnote w:type="continuationNotice" w:id="1">
    <w:p w14:paraId="5731B6F3" w14:textId="77777777" w:rsidR="00000CD0" w:rsidRDefault="00000C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09A59" w14:textId="77777777" w:rsidR="00A30156" w:rsidRDefault="00A301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E89F9" w14:textId="00F53129" w:rsidR="003C460A" w:rsidRDefault="003C460A" w:rsidP="003C460A">
    <w:pPr>
      <w:pStyle w:val="Header"/>
      <w:ind w:left="-360"/>
    </w:pPr>
    <w:r>
      <w:rPr>
        <w:noProof/>
        <w:lang w:val="en-IN" w:eastAsia="en-IN" w:bidi="ar-SA"/>
      </w:rPr>
      <w:drawing>
        <wp:inline distT="0" distB="0" distL="0" distR="0" wp14:anchorId="596B9C3A" wp14:editId="4C2C93BA">
          <wp:extent cx="1032795" cy="734834"/>
          <wp:effectExtent l="0" t="0" r="0" b="8255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2795" cy="7348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58B2" w14:textId="77777777" w:rsidR="00A30156" w:rsidRDefault="00A301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wMDQ2M7c0MTM2MTdS0lEKTi0uzszPAykwrAUA6oLdiywAAAA="/>
  </w:docVars>
  <w:rsids>
    <w:rsidRoot w:val="00B5139D"/>
    <w:rsid w:val="00000CD0"/>
    <w:rsid w:val="00035716"/>
    <w:rsid w:val="000714E9"/>
    <w:rsid w:val="000C4211"/>
    <w:rsid w:val="001215C5"/>
    <w:rsid w:val="0018291B"/>
    <w:rsid w:val="001E523A"/>
    <w:rsid w:val="001E64F2"/>
    <w:rsid w:val="002715AD"/>
    <w:rsid w:val="00295A36"/>
    <w:rsid w:val="002B6ACC"/>
    <w:rsid w:val="003207D7"/>
    <w:rsid w:val="003C460A"/>
    <w:rsid w:val="003D43A8"/>
    <w:rsid w:val="003F6174"/>
    <w:rsid w:val="0041330B"/>
    <w:rsid w:val="004611A4"/>
    <w:rsid w:val="004B69A9"/>
    <w:rsid w:val="00515876"/>
    <w:rsid w:val="005504E6"/>
    <w:rsid w:val="0057194C"/>
    <w:rsid w:val="00597229"/>
    <w:rsid w:val="00632887"/>
    <w:rsid w:val="00680674"/>
    <w:rsid w:val="006E29AA"/>
    <w:rsid w:val="006F2DA6"/>
    <w:rsid w:val="0070175B"/>
    <w:rsid w:val="0070205C"/>
    <w:rsid w:val="00765F61"/>
    <w:rsid w:val="00780018"/>
    <w:rsid w:val="007802DC"/>
    <w:rsid w:val="007A4342"/>
    <w:rsid w:val="007B0084"/>
    <w:rsid w:val="007B65C2"/>
    <w:rsid w:val="007C4BE2"/>
    <w:rsid w:val="007D765D"/>
    <w:rsid w:val="007F1AE0"/>
    <w:rsid w:val="00800577"/>
    <w:rsid w:val="00A04CEE"/>
    <w:rsid w:val="00A30156"/>
    <w:rsid w:val="00AC40C3"/>
    <w:rsid w:val="00B313E0"/>
    <w:rsid w:val="00B45808"/>
    <w:rsid w:val="00B5139D"/>
    <w:rsid w:val="00BF4B6C"/>
    <w:rsid w:val="00C47BB9"/>
    <w:rsid w:val="00C7159F"/>
    <w:rsid w:val="00C9236A"/>
    <w:rsid w:val="00CF20A1"/>
    <w:rsid w:val="00D06A48"/>
    <w:rsid w:val="00D23F0F"/>
    <w:rsid w:val="00D52DFD"/>
    <w:rsid w:val="00DF2506"/>
    <w:rsid w:val="00E77923"/>
    <w:rsid w:val="00EA2384"/>
    <w:rsid w:val="00ED7C93"/>
    <w:rsid w:val="00ED7D59"/>
    <w:rsid w:val="00EE76D5"/>
    <w:rsid w:val="00F443F6"/>
    <w:rsid w:val="00FB22B2"/>
    <w:rsid w:val="00FD6363"/>
    <w:rsid w:val="00FE0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779074"/>
  <w15:docId w15:val="{AEE7A65E-549D-425D-AE4D-17491CD4A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D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DA6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a165688-b454-4c6d-88e6-4a56fead5f0a">
      <Terms xmlns="http://schemas.microsoft.com/office/infopath/2007/PartnerControls"/>
    </lcf76f155ced4ddcb4097134ff3c332f>
    <TaxCatchAll xmlns="28e81ee4-6e57-4c4b-910e-041d7b4dc37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315DDD99D864292AE33FA43BE9A5C" ma:contentTypeVersion="16" ma:contentTypeDescription="Create a new document." ma:contentTypeScope="" ma:versionID="07088334af7dd88efcc83b9d8955f3c4">
  <xsd:schema xmlns:xsd="http://www.w3.org/2001/XMLSchema" xmlns:xs="http://www.w3.org/2001/XMLSchema" xmlns:p="http://schemas.microsoft.com/office/2006/metadata/properties" xmlns:ns2="6a165688-b454-4c6d-88e6-4a56fead5f0a" xmlns:ns3="28e81ee4-6e57-4c4b-910e-041d7b4dc373" targetNamespace="http://schemas.microsoft.com/office/2006/metadata/properties" ma:root="true" ma:fieldsID="2c4b4092c7e419ca500e5213d1097d8b" ns2:_="" ns3:_="">
    <xsd:import namespace="6a165688-b454-4c6d-88e6-4a56fead5f0a"/>
    <xsd:import namespace="28e81ee4-6e57-4c4b-910e-041d7b4dc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5688-b454-4c6d-88e6-4a56fead5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81ee4-6e57-4c4b-910e-041d7b4dc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ed7c1f-1f3b-443b-8a81-6f3cb0bb606c}" ma:internalName="TaxCatchAll" ma:showField="CatchAllData" ma:web="28e81ee4-6e57-4c4b-910e-041d7b4dc3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4F2DA4-144F-4376-89A7-ADED6AD429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FF72E2-77DA-435B-A86E-000261DED938}">
  <ds:schemaRefs>
    <ds:schemaRef ds:uri="http://schemas.microsoft.com/office/2006/metadata/properties"/>
    <ds:schemaRef ds:uri="http://schemas.microsoft.com/office/infopath/2007/PartnerControls"/>
    <ds:schemaRef ds:uri="6a165688-b454-4c6d-88e6-4a56fead5f0a"/>
    <ds:schemaRef ds:uri="28e81ee4-6e57-4c4b-910e-041d7b4dc373"/>
  </ds:schemaRefs>
</ds:datastoreItem>
</file>

<file path=customXml/itemProps3.xml><?xml version="1.0" encoding="utf-8"?>
<ds:datastoreItem xmlns:ds="http://schemas.openxmlformats.org/officeDocument/2006/customXml" ds:itemID="{630585E7-BD94-441E-A1C5-C92C9E0F4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5688-b454-4c6d-88e6-4a56fead5f0a"/>
    <ds:schemaRef ds:uri="28e81ee4-6e57-4c4b-910e-041d7b4dc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arawan</dc:creator>
  <cp:lastModifiedBy>Emily Cabbage</cp:lastModifiedBy>
  <cp:revision>15</cp:revision>
  <dcterms:created xsi:type="dcterms:W3CDTF">2020-11-02T11:11:00Z</dcterms:created>
  <dcterms:modified xsi:type="dcterms:W3CDTF">2022-09-19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0E0315DDD99D864292AE33FA43BE9A5C</vt:lpwstr>
  </property>
  <property fmtid="{D5CDD505-2E9C-101B-9397-08002B2CF9AE}" pid="6" name="MediaServiceImageTags">
    <vt:lpwstr/>
  </property>
</Properties>
</file>